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06caa6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d5fd8d0-df2c-4a79-80db-2cb468b049c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6:38Z</dcterms:created>
  <dcterms:modified xsi:type="dcterms:W3CDTF">2023-07-27T12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